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21735" w14:textId="46022D6A" w:rsidR="005C1AEF" w:rsidRDefault="000C0AB7" w:rsidP="000C0AB7">
      <w:pPr>
        <w:pStyle w:val="Heading1"/>
      </w:pPr>
      <w:r>
        <w:t>IST769 Homework</w:t>
      </w:r>
      <w:r w:rsidR="009A214C">
        <w:t xml:space="preserve"> 3</w:t>
      </w:r>
      <w:r>
        <w:t xml:space="preserve"> Submission</w:t>
      </w:r>
    </w:p>
    <w:p w14:paraId="5A732396" w14:textId="5D392D2F" w:rsidR="000C0AB7" w:rsidRPr="000C0AB7" w:rsidRDefault="000C0AB7" w:rsidP="000C0AB7">
      <w:pPr>
        <w:pStyle w:val="Heading2"/>
      </w:pPr>
      <w:r>
        <w:t xml:space="preserve">Basic Information </w:t>
      </w:r>
    </w:p>
    <w:p w14:paraId="5CC91036" w14:textId="0E4CED17" w:rsidR="002A693F" w:rsidRDefault="002A693F" w:rsidP="002A693F">
      <w:r>
        <w:t>Your Name: Srihari Busam</w:t>
      </w:r>
      <w:r>
        <w:tab/>
      </w:r>
      <w:r>
        <w:br/>
        <w:t>Your SUID: sbusam</w:t>
      </w:r>
      <w:r>
        <w:br/>
        <w:t>Your Email: sbusam@syr.edu</w:t>
      </w:r>
      <w:r>
        <w:br/>
        <w:t>Date Due: 10/</w:t>
      </w:r>
      <w:r w:rsidR="0049318C">
        <w:t>21</w:t>
      </w:r>
      <w:r>
        <w:t>/2021</w:t>
      </w:r>
      <w:r>
        <w:br/>
        <w:t xml:space="preserve">Homework #: </w:t>
      </w:r>
      <w:r w:rsidR="0049318C">
        <w:t>3</w:t>
      </w:r>
    </w:p>
    <w:p w14:paraId="5150DB40" w14:textId="5102117C" w:rsidR="00314179" w:rsidRDefault="00314179" w:rsidP="00314179">
      <w:pPr>
        <w:pStyle w:val="Heading2"/>
      </w:pPr>
      <w:r>
        <w:t>QUESTIONS</w:t>
      </w:r>
      <w:r w:rsidRPr="00314179">
        <w:t>:</w:t>
      </w:r>
    </w:p>
    <w:p w14:paraId="715C16A6" w14:textId="77777777" w:rsidR="003B64F5" w:rsidRDefault="003B64F5" w:rsidP="003B64F5">
      <w:pPr>
        <w:pStyle w:val="ListParagraph"/>
        <w:numPr>
          <w:ilvl w:val="0"/>
          <w:numId w:val="1"/>
        </w:numPr>
      </w:pPr>
      <w:r>
        <w:t>In the demo database, create two tables:</w:t>
      </w:r>
    </w:p>
    <w:p w14:paraId="74DDDCDB" w14:textId="77777777" w:rsidR="003B64F5" w:rsidRDefault="003B64F5" w:rsidP="003B64F5">
      <w:pPr>
        <w:pStyle w:val="ListParagraph"/>
        <w:numPr>
          <w:ilvl w:val="1"/>
          <w:numId w:val="1"/>
        </w:numPr>
      </w:pPr>
      <w:r>
        <w:t xml:space="preserve">The first table </w:t>
      </w:r>
      <w:r>
        <w:rPr>
          <w:b/>
        </w:rPr>
        <w:t>players</w:t>
      </w:r>
      <w:r>
        <w:t xml:space="preserve"> should have columns player id (int pk), player name (varchar), shots attempted (int) shots made (int)</w:t>
      </w:r>
    </w:p>
    <w:p w14:paraId="7E6EB5D1" w14:textId="77777777" w:rsidR="003B64F5" w:rsidRDefault="003B64F5" w:rsidP="003B64F5">
      <w:pPr>
        <w:pStyle w:val="ListParagraph"/>
        <w:numPr>
          <w:ilvl w:val="1"/>
          <w:numId w:val="1"/>
        </w:numPr>
      </w:pPr>
      <w:r>
        <w:t xml:space="preserve">The second table </w:t>
      </w:r>
      <w:r>
        <w:rPr>
          <w:b/>
        </w:rPr>
        <w:t xml:space="preserve">shots </w:t>
      </w:r>
      <w:r>
        <w:t>should have columns shot id (int pk), player id (int fk to players), clock time (datetime) shot made (bit)</w:t>
      </w:r>
    </w:p>
    <w:p w14:paraId="7842014B" w14:textId="77777777" w:rsidR="003B64F5" w:rsidRDefault="003B64F5" w:rsidP="003B64F5">
      <w:pPr>
        <w:pStyle w:val="ListParagraph"/>
        <w:numPr>
          <w:ilvl w:val="1"/>
          <w:numId w:val="1"/>
        </w:numPr>
      </w:pPr>
      <w:r>
        <w:t>Add two players to the players table. Mary and Sue initialize the players with 0 shots attempted and made.</w:t>
      </w:r>
      <w:r>
        <w:br/>
      </w:r>
    </w:p>
    <w:p w14:paraId="17388984" w14:textId="77777777" w:rsidR="003B64F5" w:rsidRDefault="003B64F5" w:rsidP="003B64F5">
      <w:pPr>
        <w:pStyle w:val="ListParagraph"/>
        <w:numPr>
          <w:ilvl w:val="0"/>
          <w:numId w:val="1"/>
        </w:numPr>
      </w:pPr>
      <w:r>
        <w:t xml:space="preserve">Write transaction safe code as a stored procedure which when given a player id, clock time, and whether the shot was made (bit value) will add the record to the </w:t>
      </w:r>
      <w:r w:rsidRPr="00584A3F">
        <w:rPr>
          <w:b/>
        </w:rPr>
        <w:t>shots</w:t>
      </w:r>
      <w:r>
        <w:t xml:space="preserve"> table and update the player record in the </w:t>
      </w:r>
      <w:r>
        <w:rPr>
          <w:b/>
        </w:rPr>
        <w:t xml:space="preserve">players </w:t>
      </w:r>
      <w:r>
        <w:t xml:space="preserve">table. For example, If Mary takes a shot and makes it, then misses the next one, there would be two records in the </w:t>
      </w:r>
      <w:r>
        <w:rPr>
          <w:b/>
        </w:rPr>
        <w:t>shots</w:t>
      </w:r>
      <w:r>
        <w:t xml:space="preserve"> table and her row in the </w:t>
      </w:r>
      <w:r>
        <w:rPr>
          <w:b/>
        </w:rPr>
        <w:t>players</w:t>
      </w:r>
      <w:r>
        <w:t xml:space="preserve"> table should have 2 attempt and 1 shot made. Execute the stored procedure to demonstrate the transaction is ACID compliant.</w:t>
      </w:r>
      <w:r>
        <w:br/>
      </w:r>
    </w:p>
    <w:p w14:paraId="6F005CC0" w14:textId="77777777" w:rsidR="003B64F5" w:rsidRDefault="003B64F5" w:rsidP="003B64F5">
      <w:pPr>
        <w:pStyle w:val="ListParagraph"/>
        <w:numPr>
          <w:ilvl w:val="0"/>
          <w:numId w:val="1"/>
        </w:numPr>
      </w:pPr>
      <w:r>
        <w:t xml:space="preserve">Alter the </w:t>
      </w:r>
      <w:r>
        <w:rPr>
          <w:b/>
        </w:rPr>
        <w:t xml:space="preserve">players </w:t>
      </w:r>
      <w:r>
        <w:t>table to be a system-versioned temporal table.</w:t>
      </w:r>
      <w:r>
        <w:br/>
      </w:r>
    </w:p>
    <w:p w14:paraId="7BF31CBF" w14:textId="77777777" w:rsidR="003B64F5" w:rsidRDefault="003B64F5" w:rsidP="003B64F5">
      <w:pPr>
        <w:pStyle w:val="ListParagraph"/>
        <w:numPr>
          <w:ilvl w:val="0"/>
          <w:numId w:val="1"/>
        </w:numPr>
      </w:pPr>
      <w:r>
        <w:t>Execute your stored procedure from part 2 to create at least 15 shot records over a 5-minute period. Make sure there are records in the first ½ of the 5-minute period and at few in the last minute of the 5-minute period.</w:t>
      </w:r>
      <w:r>
        <w:br/>
      </w:r>
    </w:p>
    <w:p w14:paraId="38A2B3EA" w14:textId="77777777" w:rsidR="003B64F5" w:rsidRDefault="003B64F5" w:rsidP="003B64F5">
      <w:pPr>
        <w:pStyle w:val="ListParagraph"/>
        <w:numPr>
          <w:ilvl w:val="0"/>
          <w:numId w:val="1"/>
        </w:numPr>
      </w:pPr>
      <w:r>
        <w:t>Write SQL queries to show:</w:t>
      </w:r>
    </w:p>
    <w:p w14:paraId="54DCDA78" w14:textId="77777777" w:rsidR="003B64F5" w:rsidRDefault="003B64F5" w:rsidP="003B64F5">
      <w:pPr>
        <w:pStyle w:val="ListParagraph"/>
        <w:numPr>
          <w:ilvl w:val="1"/>
          <w:numId w:val="1"/>
        </w:numPr>
      </w:pPr>
      <w:r>
        <w:t>The player statistics at the end of the 5-minute period (current statistics).</w:t>
      </w:r>
    </w:p>
    <w:p w14:paraId="37B60BDB" w14:textId="77777777" w:rsidR="003B64F5" w:rsidRDefault="003B64F5" w:rsidP="003B64F5">
      <w:pPr>
        <w:pStyle w:val="ListParagraph"/>
        <w:numPr>
          <w:ilvl w:val="1"/>
          <w:numId w:val="1"/>
        </w:numPr>
      </w:pPr>
      <w:r>
        <w:t>The player statistics exactly 2 minutes and 30 seconds into the period.</w:t>
      </w:r>
    </w:p>
    <w:p w14:paraId="5DF1975D" w14:textId="77777777" w:rsidR="003B64F5" w:rsidRDefault="003B64F5" w:rsidP="003B64F5">
      <w:pPr>
        <w:pStyle w:val="ListParagraph"/>
        <w:numPr>
          <w:ilvl w:val="1"/>
          <w:numId w:val="1"/>
        </w:numPr>
      </w:pPr>
      <w:r>
        <w:t>The player statistics in the last minute of the period.</w:t>
      </w:r>
    </w:p>
    <w:p w14:paraId="5765A447" w14:textId="77E559AF" w:rsidR="003B64F5" w:rsidRDefault="003B64F5" w:rsidP="003B64F5"/>
    <w:p w14:paraId="34AE9153" w14:textId="2809F5A5" w:rsidR="003B64F5" w:rsidRDefault="003B64F5" w:rsidP="003B64F5"/>
    <w:p w14:paraId="21218246" w14:textId="1D8F8E46" w:rsidR="003B64F5" w:rsidRDefault="003B64F5" w:rsidP="003B64F5"/>
    <w:p w14:paraId="2751DAEA" w14:textId="77777777" w:rsidR="003B64F5" w:rsidRDefault="003B64F5" w:rsidP="003B64F5"/>
    <w:p w14:paraId="52D7966F" w14:textId="38EEF704" w:rsidR="003B64F5" w:rsidRDefault="003B64F5" w:rsidP="003B64F5">
      <w:pPr>
        <w:pStyle w:val="Heading2"/>
      </w:pPr>
      <w:r>
        <w:lastRenderedPageBreak/>
        <w:t>ANSWERS:</w:t>
      </w:r>
    </w:p>
    <w:p w14:paraId="4287290C" w14:textId="18B031A8" w:rsidR="003B64F5" w:rsidRDefault="003B64F5" w:rsidP="003B64F5">
      <w:pPr>
        <w:pStyle w:val="ListParagraph"/>
        <w:numPr>
          <w:ilvl w:val="0"/>
          <w:numId w:val="2"/>
        </w:numPr>
      </w:pPr>
      <w:r>
        <w:t>Screen shot to show the results of the creation of tables with appropriate primary and foreign keys</w:t>
      </w:r>
    </w:p>
    <w:p w14:paraId="3A6DC0C4" w14:textId="40AF6AC3" w:rsidR="003B64F5" w:rsidRPr="003B64F5" w:rsidRDefault="003B64F5" w:rsidP="003B64F5">
      <w:pPr>
        <w:pStyle w:val="ListParagraph"/>
      </w:pPr>
      <w:r>
        <w:rPr>
          <w:noProof/>
        </w:rPr>
        <w:drawing>
          <wp:inline distT="0" distB="0" distL="0" distR="0" wp14:anchorId="249F9714" wp14:editId="4C499E8F">
            <wp:extent cx="5943600" cy="7414895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1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64F5" w14:paraId="3C07DA98" w14:textId="77777777" w:rsidTr="003B64F5">
        <w:tc>
          <w:tcPr>
            <w:tcW w:w="9350" w:type="dxa"/>
          </w:tcPr>
          <w:p w14:paraId="7149ECA1" w14:textId="10E22FAF" w:rsidR="003B64F5" w:rsidRDefault="003B64F5" w:rsidP="003B64F5">
            <w:r>
              <w:lastRenderedPageBreak/>
              <w:t>Code for First question</w:t>
            </w:r>
          </w:p>
        </w:tc>
      </w:tr>
      <w:tr w:rsidR="003B64F5" w14:paraId="534DCBC7" w14:textId="77777777" w:rsidTr="003B64F5">
        <w:tc>
          <w:tcPr>
            <w:tcW w:w="9350" w:type="dxa"/>
          </w:tcPr>
          <w:p w14:paraId="1F7127E3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em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5313FFF0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414E772C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A3EBCC8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EXIS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53DD30C7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67A52053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4D60EC8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OBJECT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N'dbo.players_history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N'U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I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</w:t>
            </w:r>
          </w:p>
          <w:p w14:paraId="6301E772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LTE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players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SET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YSTEM_VERSION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FF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5B18E39E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64E1111E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95A9B3E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EXIS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_history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14027038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3C97CDE4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6C26A7D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EXIS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0B7BFBE7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2E7B9321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5C81408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</w:p>
          <w:p w14:paraId="77B555D6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player_i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IMAR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02AAF845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player_na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char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55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,</w:t>
            </w:r>
          </w:p>
          <w:p w14:paraId="7403168D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hots_attempte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,</w:t>
            </w:r>
          </w:p>
          <w:p w14:paraId="358514DD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hots_mad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</w:t>
            </w:r>
          </w:p>
          <w:p w14:paraId="4D7E3395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</w:p>
          <w:p w14:paraId="7D8DB809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40DA3A77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F01B130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</w:p>
          <w:p w14:paraId="4EF73CA1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shot_i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DENTIT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IMAR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7DDDBD2F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player_i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EIG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FERENC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,</w:t>
            </w:r>
          </w:p>
          <w:p w14:paraId="3EAFA5F7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lock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,</w:t>
            </w:r>
          </w:p>
          <w:p w14:paraId="737ED22A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hot_mad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i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NULL</w:t>
            </w:r>
          </w:p>
          <w:p w14:paraId="63518280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</w:p>
          <w:p w14:paraId="49086268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61B41DED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DCCD6B0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SER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O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layer_na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attempte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mad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0654E0DA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VALUES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Mary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</w:p>
          <w:p w14:paraId="0142C68B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79C77093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336AC70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SER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O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layer_na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attempte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mad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138245CB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VALUES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Sue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</w:p>
          <w:p w14:paraId="07BC2F07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5964CE72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B50E061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</w:p>
          <w:p w14:paraId="38BCB178" w14:textId="77777777" w:rsidR="003B64F5" w:rsidRDefault="003B64F5" w:rsidP="003B64F5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</w:t>
            </w:r>
          </w:p>
          <w:p w14:paraId="1459C7AC" w14:textId="39F12654" w:rsidR="003B64F5" w:rsidRDefault="003B64F5" w:rsidP="003B64F5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</w:tc>
      </w:tr>
    </w:tbl>
    <w:p w14:paraId="135259C6" w14:textId="73584745" w:rsidR="003B64F5" w:rsidRDefault="003B64F5" w:rsidP="003B64F5"/>
    <w:p w14:paraId="1CB30B58" w14:textId="1BC6EA64" w:rsidR="003B64F5" w:rsidRDefault="003B64F5" w:rsidP="003B64F5"/>
    <w:p w14:paraId="391AB361" w14:textId="50605ACB" w:rsidR="003B64F5" w:rsidRDefault="003B64F5" w:rsidP="003B64F5"/>
    <w:p w14:paraId="1B87ED53" w14:textId="48A838E2" w:rsidR="003B64F5" w:rsidRDefault="003B64F5" w:rsidP="003B64F5"/>
    <w:p w14:paraId="789B04A0" w14:textId="6E0D55C0" w:rsidR="003B64F5" w:rsidRDefault="003B64F5" w:rsidP="003B64F5"/>
    <w:p w14:paraId="109F88AF" w14:textId="77777777" w:rsidR="003B64F5" w:rsidRDefault="003B64F5" w:rsidP="003B64F5"/>
    <w:p w14:paraId="71592A34" w14:textId="502DEF8C" w:rsidR="003B64F5" w:rsidRDefault="003B64F5" w:rsidP="003B64F5">
      <w:pPr>
        <w:pStyle w:val="ListParagraph"/>
        <w:numPr>
          <w:ilvl w:val="0"/>
          <w:numId w:val="2"/>
        </w:numPr>
      </w:pPr>
      <w:r>
        <w:lastRenderedPageBreak/>
        <w:t>Screenshot for stored procedure code and execution for Mary with first time shot made and second time shot did not made. Show the tables after running the stored procedure</w:t>
      </w:r>
    </w:p>
    <w:p w14:paraId="0D4BB6EA" w14:textId="729C1D5C" w:rsidR="00E50699" w:rsidRPr="003B64F5" w:rsidRDefault="00E50699" w:rsidP="00E50699">
      <w:pPr>
        <w:pStyle w:val="ListParagraph"/>
      </w:pPr>
      <w:r>
        <w:rPr>
          <w:noProof/>
        </w:rPr>
        <w:drawing>
          <wp:inline distT="0" distB="0" distL="0" distR="0" wp14:anchorId="6A1F5252" wp14:editId="6AEE160C">
            <wp:extent cx="5943600" cy="547243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409D" w14:textId="4AD0BEDF" w:rsidR="000C0AB7" w:rsidRDefault="000C0AB7" w:rsidP="000C0AB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0699" w14:paraId="4F15CA43" w14:textId="77777777" w:rsidTr="00E50699">
        <w:tc>
          <w:tcPr>
            <w:tcW w:w="9350" w:type="dxa"/>
          </w:tcPr>
          <w:p w14:paraId="55664299" w14:textId="662CF32D" w:rsidR="00E50699" w:rsidRDefault="00E50699" w:rsidP="000C0AB7">
            <w:r>
              <w:t>Transactioinal stored procedure code</w:t>
            </w:r>
          </w:p>
        </w:tc>
      </w:tr>
      <w:tr w:rsidR="00E50699" w14:paraId="3DBEF5C5" w14:textId="77777777" w:rsidTr="00E50699">
        <w:tc>
          <w:tcPr>
            <w:tcW w:w="9350" w:type="dxa"/>
          </w:tcPr>
          <w:p w14:paraId="5C1813B2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OCEDU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EXIST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_add_player_sho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22B878E5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1A02ABE1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388A389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OCEDU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_add_player_shot</w:t>
            </w:r>
          </w:p>
          <w:p w14:paraId="5BF6C5F0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</w:p>
          <w:p w14:paraId="25147C1B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@player_i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1DE9CB36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@clock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2D25A152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@shot_mad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it</w:t>
            </w:r>
          </w:p>
          <w:p w14:paraId="17AAA44D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086DEBD4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</w:p>
          <w:p w14:paraId="7BFCCCEC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</w:p>
          <w:p w14:paraId="2C4E80AF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Y</w:t>
            </w:r>
          </w:p>
          <w:p w14:paraId="5AAB724B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ANSACTION</w:t>
            </w:r>
          </w:p>
          <w:p w14:paraId="7E4C9457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5AE3B96D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Insert into shots table</w:t>
            </w:r>
          </w:p>
          <w:p w14:paraId="6D4D731F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SER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O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lock_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_mad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4F465503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VALUES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@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clock_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</w:p>
          <w:p w14:paraId="58382B88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DEAD945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update the player table</w:t>
            </w:r>
          </w:p>
          <w:p w14:paraId="359E163E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UPDAT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</w:p>
          <w:p w14:paraId="0CC80AD7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attempted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attempted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+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increment the shots attempted by 1</w:t>
            </w:r>
          </w:p>
          <w:p w14:paraId="71548410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hots_mad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mad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+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CAS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@shot_mad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I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Add 1 to shots_made if the @shot_made is set.</w:t>
            </w:r>
          </w:p>
          <w:p w14:paraId="525B4F39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E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layer_id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13FB2FD3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6667DA2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@@ROWCOU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&l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50100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players table is not updated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44EE6A5F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09739309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MMI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ANSAC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31DC6F8D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Commited transaction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70B03F4C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Y</w:t>
            </w:r>
          </w:p>
          <w:p w14:paraId="347946F6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ATCH</w:t>
            </w:r>
          </w:p>
          <w:p w14:paraId="2BA42B0D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OLLBACK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RANSAC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541469D6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error_number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rror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error_messag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messag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2E2D27F6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R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Rolled back transaction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1562CD74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HROW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0A70A0C1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ATCH</w:t>
            </w:r>
          </w:p>
          <w:p w14:paraId="1DD3B5C7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5DF14678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0C2945C2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665E6FD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first call with shot made</w:t>
            </w:r>
          </w:p>
          <w:p w14:paraId="2E5B44A3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_add_player_sho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2021-10-01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7E64FB0D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030019C3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35E90104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second call with shot did not made</w:t>
            </w:r>
          </w:p>
          <w:p w14:paraId="46D8D29E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_add_player_sho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2021-10-02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0714D1EA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44C5C1AB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1A397C8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2C02CB9E" w14:textId="77777777" w:rsidR="00E50699" w:rsidRDefault="00E50699" w:rsidP="00E506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hots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11FD4EA6" w14:textId="024A3EE6" w:rsidR="00E50699" w:rsidRDefault="00E50699" w:rsidP="00E50699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</w:tc>
      </w:tr>
    </w:tbl>
    <w:p w14:paraId="45375C3C" w14:textId="5479B405" w:rsidR="00E50699" w:rsidRDefault="00E50699" w:rsidP="000C0AB7"/>
    <w:p w14:paraId="5BFBF5C9" w14:textId="6C111548" w:rsidR="008D38D8" w:rsidRDefault="008D38D8" w:rsidP="000C0AB7"/>
    <w:p w14:paraId="666A4F42" w14:textId="176F8A98" w:rsidR="008D38D8" w:rsidRDefault="008D38D8" w:rsidP="000C0AB7"/>
    <w:p w14:paraId="2D24A71C" w14:textId="722BB85B" w:rsidR="008D38D8" w:rsidRDefault="008D38D8" w:rsidP="000C0AB7"/>
    <w:p w14:paraId="124C7D70" w14:textId="1B74E744" w:rsidR="008D38D8" w:rsidRDefault="008D38D8" w:rsidP="000C0AB7"/>
    <w:p w14:paraId="6ED8CA4E" w14:textId="0DD611CB" w:rsidR="008D38D8" w:rsidRDefault="008D38D8" w:rsidP="000C0AB7"/>
    <w:p w14:paraId="68754B2C" w14:textId="76D1BA30" w:rsidR="008D38D8" w:rsidRDefault="008D38D8" w:rsidP="000C0AB7"/>
    <w:p w14:paraId="66E0B028" w14:textId="54D2DDF3" w:rsidR="008D38D8" w:rsidRDefault="008D38D8" w:rsidP="000C0AB7"/>
    <w:p w14:paraId="72427E15" w14:textId="7BEBD5E0" w:rsidR="008D38D8" w:rsidRDefault="008D38D8" w:rsidP="000C0AB7"/>
    <w:p w14:paraId="2178E218" w14:textId="4C115C7C" w:rsidR="008D38D8" w:rsidRDefault="008D38D8" w:rsidP="008D38D8">
      <w:pPr>
        <w:pStyle w:val="ListParagraph"/>
        <w:numPr>
          <w:ilvl w:val="0"/>
          <w:numId w:val="2"/>
        </w:numPr>
      </w:pPr>
      <w:r>
        <w:lastRenderedPageBreak/>
        <w:t xml:space="preserve">Alter the </w:t>
      </w:r>
      <w:r>
        <w:rPr>
          <w:b/>
        </w:rPr>
        <w:t xml:space="preserve">players </w:t>
      </w:r>
      <w:r>
        <w:t>table to be a system-versioned temporal table</w:t>
      </w:r>
    </w:p>
    <w:p w14:paraId="5115E7D9" w14:textId="10A6365C" w:rsidR="008D38D8" w:rsidRDefault="008D38D8" w:rsidP="008D38D8">
      <w:pPr>
        <w:pStyle w:val="ListParagraph"/>
      </w:pPr>
      <w:r>
        <w:rPr>
          <w:noProof/>
        </w:rPr>
        <w:drawing>
          <wp:inline distT="0" distB="0" distL="0" distR="0" wp14:anchorId="16DAB102" wp14:editId="7914E94E">
            <wp:extent cx="5581650" cy="6042613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3601" cy="60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274FB8" w14:paraId="506F87E3" w14:textId="77777777" w:rsidTr="00274FB8">
        <w:tc>
          <w:tcPr>
            <w:tcW w:w="8630" w:type="dxa"/>
          </w:tcPr>
          <w:p w14:paraId="226D26A0" w14:textId="6370539D" w:rsidR="00274FB8" w:rsidRDefault="00274FB8" w:rsidP="008D38D8">
            <w:pPr>
              <w:pStyle w:val="ListParagraph"/>
              <w:ind w:left="0"/>
            </w:pPr>
            <w:r>
              <w:t>Code</w:t>
            </w:r>
          </w:p>
        </w:tc>
      </w:tr>
      <w:tr w:rsidR="00274FB8" w14:paraId="2A9F20DC" w14:textId="77777777" w:rsidTr="00274FB8">
        <w:tc>
          <w:tcPr>
            <w:tcW w:w="8630" w:type="dxa"/>
          </w:tcPr>
          <w:p w14:paraId="714BE228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Add required columns for versioning</w:t>
            </w:r>
          </w:p>
          <w:p w14:paraId="07301238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LTE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</w:p>
          <w:p w14:paraId="5A37A138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DD</w:t>
            </w:r>
          </w:p>
          <w:p w14:paraId="2330C7FF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valid_from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datetime2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ENERATE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LWAY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O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AR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HIDDEN</w:t>
            </w:r>
          </w:p>
          <w:p w14:paraId="217555A2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A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f_valid_from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FAUL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DATEAD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econ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-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YSUTCDATE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)),</w:t>
            </w:r>
          </w:p>
          <w:p w14:paraId="2D62F315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valid_to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datetime2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ENERATE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LWAY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OW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HIDDEN</w:t>
            </w:r>
          </w:p>
          <w:p w14:paraId="48142E31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ONSTRA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f_valid_to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FAUL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9999.12.31 23:59:59.99'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</w:p>
          <w:p w14:paraId="493CE52B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PERIO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SYSTEM_TIM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valid_from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valid_t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;</w:t>
            </w:r>
          </w:p>
          <w:p w14:paraId="40307485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1DF2DA40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8AB8B1E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Add history table</w:t>
            </w:r>
          </w:p>
          <w:p w14:paraId="3804A46A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lastRenderedPageBreak/>
              <w:t>ALTE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</w:p>
          <w:p w14:paraId="252437EC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YSTEM_VERSION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ON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HISTORY_TABL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_history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);</w:t>
            </w:r>
          </w:p>
          <w:p w14:paraId="79822229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10657F66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0D53350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</w:p>
          <w:p w14:paraId="2E1E53F0" w14:textId="77777777" w:rsidR="00274FB8" w:rsidRDefault="00274FB8" w:rsidP="00274FB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_history</w:t>
            </w:r>
          </w:p>
          <w:p w14:paraId="61BCFF68" w14:textId="5C86E9CA" w:rsidR="00274FB8" w:rsidRDefault="00274FB8" w:rsidP="00274FB8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</w:tc>
      </w:tr>
    </w:tbl>
    <w:p w14:paraId="19BF574C" w14:textId="77777777" w:rsidR="00274FB8" w:rsidRDefault="00274FB8" w:rsidP="00274FB8">
      <w:pPr>
        <w:pStyle w:val="ListParagraph"/>
      </w:pPr>
    </w:p>
    <w:p w14:paraId="6DB5D95D" w14:textId="7460B300" w:rsidR="00274FB8" w:rsidRDefault="00274FB8" w:rsidP="00274FB8">
      <w:pPr>
        <w:pStyle w:val="ListParagraph"/>
      </w:pPr>
    </w:p>
    <w:p w14:paraId="3CC00EB2" w14:textId="2F009AB5" w:rsidR="00274FB8" w:rsidRDefault="00274FB8" w:rsidP="00274FB8">
      <w:pPr>
        <w:pStyle w:val="ListParagraph"/>
      </w:pPr>
    </w:p>
    <w:p w14:paraId="453BD5A4" w14:textId="237FBDC9" w:rsidR="00274FB8" w:rsidRDefault="00274FB8" w:rsidP="00274FB8">
      <w:pPr>
        <w:pStyle w:val="ListParagraph"/>
      </w:pPr>
    </w:p>
    <w:p w14:paraId="76A08D40" w14:textId="0857CA29" w:rsidR="00274FB8" w:rsidRDefault="00274FB8" w:rsidP="00274FB8">
      <w:pPr>
        <w:pStyle w:val="ListParagraph"/>
      </w:pPr>
    </w:p>
    <w:p w14:paraId="2AF34EC1" w14:textId="5320FD02" w:rsidR="00274FB8" w:rsidRDefault="00274FB8" w:rsidP="00274FB8">
      <w:pPr>
        <w:pStyle w:val="ListParagraph"/>
      </w:pPr>
    </w:p>
    <w:p w14:paraId="339706BA" w14:textId="43E9CE9C" w:rsidR="00274FB8" w:rsidRDefault="00274FB8" w:rsidP="00274FB8">
      <w:pPr>
        <w:pStyle w:val="ListParagraph"/>
      </w:pPr>
    </w:p>
    <w:p w14:paraId="7BA8039F" w14:textId="779FD981" w:rsidR="00274FB8" w:rsidRDefault="00274FB8" w:rsidP="00274FB8">
      <w:pPr>
        <w:pStyle w:val="ListParagraph"/>
      </w:pPr>
    </w:p>
    <w:p w14:paraId="4A6815AF" w14:textId="1614C31A" w:rsidR="00274FB8" w:rsidRDefault="00274FB8" w:rsidP="00274FB8">
      <w:pPr>
        <w:pStyle w:val="ListParagraph"/>
      </w:pPr>
    </w:p>
    <w:p w14:paraId="358D7ED5" w14:textId="104788AC" w:rsidR="00274FB8" w:rsidRDefault="00274FB8" w:rsidP="00274FB8">
      <w:pPr>
        <w:pStyle w:val="ListParagraph"/>
      </w:pPr>
    </w:p>
    <w:p w14:paraId="2352F96A" w14:textId="4137238F" w:rsidR="00274FB8" w:rsidRDefault="00274FB8" w:rsidP="00274FB8">
      <w:pPr>
        <w:pStyle w:val="ListParagraph"/>
      </w:pPr>
    </w:p>
    <w:p w14:paraId="7B5C0CCC" w14:textId="1563E4E0" w:rsidR="00274FB8" w:rsidRDefault="00274FB8" w:rsidP="00274FB8">
      <w:pPr>
        <w:pStyle w:val="ListParagraph"/>
      </w:pPr>
    </w:p>
    <w:p w14:paraId="3450151B" w14:textId="7F467B54" w:rsidR="00274FB8" w:rsidRDefault="00274FB8" w:rsidP="00274FB8">
      <w:pPr>
        <w:pStyle w:val="ListParagraph"/>
      </w:pPr>
    </w:p>
    <w:p w14:paraId="4DF65381" w14:textId="7DEE5DCB" w:rsidR="00274FB8" w:rsidRDefault="00274FB8" w:rsidP="00274FB8">
      <w:pPr>
        <w:pStyle w:val="ListParagraph"/>
      </w:pPr>
    </w:p>
    <w:p w14:paraId="3C911E19" w14:textId="263C678C" w:rsidR="00274FB8" w:rsidRDefault="00274FB8" w:rsidP="00274FB8">
      <w:pPr>
        <w:pStyle w:val="ListParagraph"/>
      </w:pPr>
    </w:p>
    <w:p w14:paraId="765D1DC1" w14:textId="6D4B6248" w:rsidR="00274FB8" w:rsidRDefault="00274FB8" w:rsidP="00274FB8">
      <w:pPr>
        <w:pStyle w:val="ListParagraph"/>
      </w:pPr>
    </w:p>
    <w:p w14:paraId="00065707" w14:textId="0E454631" w:rsidR="00274FB8" w:rsidRDefault="00274FB8" w:rsidP="00274FB8">
      <w:pPr>
        <w:pStyle w:val="ListParagraph"/>
      </w:pPr>
    </w:p>
    <w:p w14:paraId="12A28472" w14:textId="7FBFC4D9" w:rsidR="00274FB8" w:rsidRDefault="00274FB8" w:rsidP="00274FB8">
      <w:pPr>
        <w:pStyle w:val="ListParagraph"/>
      </w:pPr>
    </w:p>
    <w:p w14:paraId="7AEFB2C1" w14:textId="58A9A2E7" w:rsidR="00274FB8" w:rsidRDefault="00274FB8" w:rsidP="00274FB8">
      <w:pPr>
        <w:pStyle w:val="ListParagraph"/>
      </w:pPr>
    </w:p>
    <w:p w14:paraId="7EDB5D71" w14:textId="409CBCF9" w:rsidR="00274FB8" w:rsidRDefault="00274FB8" w:rsidP="00274FB8">
      <w:pPr>
        <w:pStyle w:val="ListParagraph"/>
      </w:pPr>
    </w:p>
    <w:p w14:paraId="580A7F49" w14:textId="25C203C4" w:rsidR="00274FB8" w:rsidRDefault="00274FB8" w:rsidP="00274FB8">
      <w:pPr>
        <w:pStyle w:val="ListParagraph"/>
      </w:pPr>
    </w:p>
    <w:p w14:paraId="1F172D6D" w14:textId="5736836A" w:rsidR="00274FB8" w:rsidRDefault="00274FB8" w:rsidP="00274FB8">
      <w:pPr>
        <w:pStyle w:val="ListParagraph"/>
      </w:pPr>
    </w:p>
    <w:p w14:paraId="615C6B06" w14:textId="3182A623" w:rsidR="00274FB8" w:rsidRDefault="00274FB8" w:rsidP="00274FB8">
      <w:pPr>
        <w:pStyle w:val="ListParagraph"/>
      </w:pPr>
    </w:p>
    <w:p w14:paraId="7C2C6833" w14:textId="4EA66469" w:rsidR="00274FB8" w:rsidRDefault="00274FB8" w:rsidP="00274FB8">
      <w:pPr>
        <w:pStyle w:val="ListParagraph"/>
      </w:pPr>
    </w:p>
    <w:p w14:paraId="606701F5" w14:textId="6AC310D5" w:rsidR="00274FB8" w:rsidRDefault="00274FB8" w:rsidP="00274FB8">
      <w:pPr>
        <w:pStyle w:val="ListParagraph"/>
      </w:pPr>
    </w:p>
    <w:p w14:paraId="5869ACBF" w14:textId="6914EE68" w:rsidR="00274FB8" w:rsidRDefault="00274FB8" w:rsidP="00274FB8">
      <w:pPr>
        <w:pStyle w:val="ListParagraph"/>
      </w:pPr>
    </w:p>
    <w:p w14:paraId="630AEF82" w14:textId="3593455D" w:rsidR="00274FB8" w:rsidRDefault="00274FB8" w:rsidP="00274FB8">
      <w:pPr>
        <w:pStyle w:val="ListParagraph"/>
      </w:pPr>
    </w:p>
    <w:p w14:paraId="6DD8D347" w14:textId="322E4A79" w:rsidR="00274FB8" w:rsidRDefault="00274FB8" w:rsidP="00274FB8">
      <w:pPr>
        <w:pStyle w:val="ListParagraph"/>
      </w:pPr>
    </w:p>
    <w:p w14:paraId="34EBCB37" w14:textId="54DFCCDA" w:rsidR="00274FB8" w:rsidRDefault="00274FB8" w:rsidP="00274FB8">
      <w:pPr>
        <w:pStyle w:val="ListParagraph"/>
      </w:pPr>
    </w:p>
    <w:p w14:paraId="28C2B92A" w14:textId="51463E4C" w:rsidR="00274FB8" w:rsidRDefault="00274FB8" w:rsidP="00274FB8">
      <w:pPr>
        <w:pStyle w:val="ListParagraph"/>
      </w:pPr>
    </w:p>
    <w:p w14:paraId="0ED0D2BD" w14:textId="7C314A10" w:rsidR="00274FB8" w:rsidRDefault="00274FB8" w:rsidP="00274FB8">
      <w:pPr>
        <w:pStyle w:val="ListParagraph"/>
      </w:pPr>
    </w:p>
    <w:p w14:paraId="09F34ADE" w14:textId="558BCE49" w:rsidR="00274FB8" w:rsidRDefault="00274FB8" w:rsidP="00274FB8">
      <w:pPr>
        <w:pStyle w:val="ListParagraph"/>
      </w:pPr>
    </w:p>
    <w:p w14:paraId="6F75A3BA" w14:textId="0F171547" w:rsidR="00274FB8" w:rsidRDefault="00274FB8" w:rsidP="00274FB8">
      <w:pPr>
        <w:pStyle w:val="ListParagraph"/>
      </w:pPr>
    </w:p>
    <w:p w14:paraId="0397FE44" w14:textId="79023664" w:rsidR="00274FB8" w:rsidRDefault="00274FB8" w:rsidP="00274FB8">
      <w:pPr>
        <w:pStyle w:val="ListParagraph"/>
      </w:pPr>
    </w:p>
    <w:p w14:paraId="64ED834D" w14:textId="06D30D3F" w:rsidR="00274FB8" w:rsidRDefault="00274FB8" w:rsidP="00274FB8">
      <w:pPr>
        <w:pStyle w:val="ListParagraph"/>
      </w:pPr>
    </w:p>
    <w:p w14:paraId="69AFEF6B" w14:textId="1D80CB4B" w:rsidR="00274FB8" w:rsidRDefault="00274FB8" w:rsidP="00274FB8">
      <w:pPr>
        <w:pStyle w:val="ListParagraph"/>
      </w:pPr>
    </w:p>
    <w:p w14:paraId="7103B38A" w14:textId="360BB749" w:rsidR="00274FB8" w:rsidRDefault="00274FB8" w:rsidP="00274FB8">
      <w:pPr>
        <w:pStyle w:val="ListParagraph"/>
      </w:pPr>
    </w:p>
    <w:p w14:paraId="7A8332A0" w14:textId="77777777" w:rsidR="00274FB8" w:rsidRDefault="00274FB8" w:rsidP="00274FB8">
      <w:pPr>
        <w:pStyle w:val="ListParagraph"/>
      </w:pPr>
    </w:p>
    <w:p w14:paraId="72FD3FA8" w14:textId="7187E79D" w:rsidR="00274FB8" w:rsidRDefault="00274FB8" w:rsidP="00274FB8">
      <w:pPr>
        <w:pStyle w:val="ListParagraph"/>
        <w:numPr>
          <w:ilvl w:val="0"/>
          <w:numId w:val="2"/>
        </w:numPr>
      </w:pPr>
      <w:r>
        <w:lastRenderedPageBreak/>
        <w:t>Execute your stored procedure from part 2 to create at least 15 shot records over a 5-minute period. Make sure there are records in the first ½ of the 5-minute period and at few in the last minute of the 5-minute period.</w:t>
      </w:r>
    </w:p>
    <w:p w14:paraId="05CD6341" w14:textId="0206EBF7" w:rsidR="00D47C7C" w:rsidRDefault="00D47C7C" w:rsidP="00D47C7C">
      <w:pPr>
        <w:pStyle w:val="ListParagraph"/>
      </w:pPr>
      <w:r>
        <w:rPr>
          <w:noProof/>
        </w:rPr>
        <w:drawing>
          <wp:inline distT="0" distB="0" distL="0" distR="0" wp14:anchorId="379AA409" wp14:editId="6E78AA70">
            <wp:extent cx="5457825" cy="7541829"/>
            <wp:effectExtent l="0" t="0" r="0" b="254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4649" cy="757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47C7C" w14:paraId="08CF7325" w14:textId="77777777" w:rsidTr="00D47C7C">
        <w:tc>
          <w:tcPr>
            <w:tcW w:w="9350" w:type="dxa"/>
          </w:tcPr>
          <w:p w14:paraId="1DF9877C" w14:textId="0CC1D184" w:rsidR="00D47C7C" w:rsidRDefault="00D47C7C" w:rsidP="00D47C7C">
            <w:pPr>
              <w:pStyle w:val="ListParagraph"/>
              <w:ind w:left="0"/>
            </w:pPr>
            <w:r>
              <w:lastRenderedPageBreak/>
              <w:t>CODE</w:t>
            </w:r>
          </w:p>
        </w:tc>
      </w:tr>
      <w:tr w:rsidR="00D47C7C" w14:paraId="08539CF3" w14:textId="77777777" w:rsidTr="00D47C7C">
        <w:tc>
          <w:tcPr>
            <w:tcW w:w="9350" w:type="dxa"/>
          </w:tcPr>
          <w:p w14:paraId="27DC7441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</w:t>
            </w:r>
          </w:p>
          <w:p w14:paraId="4F64ABA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oop for 5 minutes to create synthetic data.</w:t>
            </w:r>
          </w:p>
          <w:p w14:paraId="64199E19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On each iteration player is switched and the shot_made is flipped and data will be </w:t>
            </w:r>
          </w:p>
          <w:p w14:paraId="45D31806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inserted in the table using the stored procedure</w:t>
            </w:r>
          </w:p>
          <w:p w14:paraId="4E4D6A15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/</w:t>
            </w:r>
          </w:p>
          <w:p w14:paraId="0AEB818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End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DATEAD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minut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5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GETDAT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))</w:t>
            </w:r>
          </w:p>
          <w:p w14:paraId="07D58A2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clock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</w:p>
          <w:p w14:paraId="262135F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_player1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I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</w:p>
          <w:p w14:paraId="6320D325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_player2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I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</w:p>
          <w:p w14:paraId="7D512108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I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</w:t>
            </w:r>
          </w:p>
          <w:p w14:paraId="2C6D3402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player_i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</w:t>
            </w:r>
          </w:p>
          <w:p w14:paraId="7470ED31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B48610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GETDAT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@EndTime </w:t>
            </w:r>
          </w:p>
          <w:p w14:paraId="12BFC0B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</w:p>
          <w:p w14:paraId="6151A8B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4C15137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Using the current time as the clock_time</w:t>
            </w:r>
          </w:p>
          <w:p w14:paraId="57556653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clock_tim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GETDAT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)</w:t>
            </w:r>
          </w:p>
          <w:p w14:paraId="0243529A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6BC48641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switch player and shot made every time</w:t>
            </w:r>
          </w:p>
          <w:p w14:paraId="6D5F612D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player_id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</w:t>
            </w:r>
          </w:p>
          <w:p w14:paraId="7F1FEBF6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</w:p>
          <w:p w14:paraId="06AC3CDF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player_id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18A7FE45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_player2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~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@shot_made_player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7FD26CF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_player2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46AA2527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</w:p>
          <w:p w14:paraId="08602DA7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</w:p>
          <w:p w14:paraId="6CC40308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EGIN</w:t>
            </w:r>
          </w:p>
          <w:p w14:paraId="36B53FEB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player_id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6261F781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_player1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~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@shot_made_player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63610799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_player1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1C6D5C77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</w:p>
          <w:p w14:paraId="2A80F99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30F36D05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Switch whether shaot made or not</w:t>
            </w:r>
          </w:p>
          <w:p w14:paraId="05AA32E2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~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@shot_made</w:t>
            </w:r>
          </w:p>
          <w:p w14:paraId="6D6EC85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E07987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Add data</w:t>
            </w:r>
          </w:p>
          <w:p w14:paraId="1470697E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_add_player_sho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@player_i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clock_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hot_mad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378BC7F6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8830342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wair for 15 sec</w:t>
            </w:r>
          </w:p>
          <w:p w14:paraId="2520BB1E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AIT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LA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00:00:15'</w:t>
            </w:r>
          </w:p>
          <w:p w14:paraId="73B733F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ND</w:t>
            </w:r>
          </w:p>
          <w:p w14:paraId="56511179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  <w:p w14:paraId="7F183648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EE7548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</w:t>
            </w:r>
          </w:p>
          <w:p w14:paraId="6BA1A583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ers_history</w:t>
            </w:r>
          </w:p>
          <w:p w14:paraId="198116C7" w14:textId="33578BD3" w:rsidR="00D47C7C" w:rsidRDefault="00D47C7C" w:rsidP="00D47C7C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</w:tc>
      </w:tr>
    </w:tbl>
    <w:p w14:paraId="5E970280" w14:textId="77777777" w:rsidR="00D47C7C" w:rsidRDefault="00D47C7C" w:rsidP="00D47C7C">
      <w:pPr>
        <w:pStyle w:val="ListParagraph"/>
      </w:pPr>
    </w:p>
    <w:p w14:paraId="21A20A40" w14:textId="49C3A98A" w:rsidR="00274FB8" w:rsidRDefault="00274FB8" w:rsidP="00274FB8"/>
    <w:p w14:paraId="724BF97B" w14:textId="67AEE888" w:rsidR="00D47C7C" w:rsidRDefault="00D47C7C" w:rsidP="00274FB8"/>
    <w:p w14:paraId="3C1B8532" w14:textId="06D19633" w:rsidR="00D47C7C" w:rsidRDefault="00D47C7C" w:rsidP="00274FB8"/>
    <w:p w14:paraId="48FF6D49" w14:textId="0A105C78" w:rsidR="00D47C7C" w:rsidRDefault="00D47C7C" w:rsidP="00274FB8"/>
    <w:p w14:paraId="2E1E2B1A" w14:textId="0C7CE983" w:rsidR="00D47C7C" w:rsidRDefault="00D47C7C" w:rsidP="00B7449D">
      <w:pPr>
        <w:pStyle w:val="ListParagraph"/>
        <w:numPr>
          <w:ilvl w:val="0"/>
          <w:numId w:val="2"/>
        </w:numPr>
      </w:pPr>
      <w:r>
        <w:lastRenderedPageBreak/>
        <w:t>Write SQL queries to show:</w:t>
      </w:r>
    </w:p>
    <w:p w14:paraId="56685418" w14:textId="6F1D2BD8" w:rsidR="00D47C7C" w:rsidRDefault="00D47C7C" w:rsidP="00B7449D">
      <w:pPr>
        <w:pStyle w:val="ListParagraph"/>
        <w:numPr>
          <w:ilvl w:val="1"/>
          <w:numId w:val="2"/>
        </w:numPr>
      </w:pPr>
      <w:r>
        <w:t>The player statistics at the end of the 5-minute period (current statistics).</w:t>
      </w:r>
    </w:p>
    <w:p w14:paraId="4D27E22C" w14:textId="2AF93A6D" w:rsidR="00D47C7C" w:rsidRPr="00D47C7C" w:rsidRDefault="00D47C7C" w:rsidP="00D47C7C">
      <w:pPr>
        <w:pStyle w:val="ListParagraph"/>
        <w:ind w:left="1440"/>
        <w:rPr>
          <w:b/>
          <w:bCs/>
        </w:rPr>
      </w:pPr>
      <w:r w:rsidRPr="00D47C7C">
        <w:rPr>
          <w:b/>
          <w:bCs/>
        </w:rPr>
        <w:t>For current stats we can just do a select on the players table</w:t>
      </w:r>
    </w:p>
    <w:p w14:paraId="1F1C1256" w14:textId="7A580EBF" w:rsidR="00D47C7C" w:rsidRDefault="00D47C7C" w:rsidP="00D47C7C">
      <w:pPr>
        <w:pStyle w:val="ListParagraph"/>
        <w:ind w:left="1440"/>
      </w:pPr>
      <w:r>
        <w:rPr>
          <w:noProof/>
        </w:rPr>
        <w:drawing>
          <wp:inline distT="0" distB="0" distL="0" distR="0" wp14:anchorId="1F3AB4EB" wp14:editId="53E76511">
            <wp:extent cx="5143500" cy="2544824"/>
            <wp:effectExtent l="0" t="0" r="0" b="825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1410" cy="254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CA8ED" w14:textId="77777777" w:rsidR="00D47C7C" w:rsidRDefault="00D47C7C" w:rsidP="00D47C7C">
      <w:pPr>
        <w:pStyle w:val="ListParagraph"/>
        <w:ind w:left="1440"/>
      </w:pPr>
    </w:p>
    <w:p w14:paraId="5495FE4F" w14:textId="77777777" w:rsidR="00D47C7C" w:rsidRDefault="00D47C7C" w:rsidP="00D47C7C">
      <w:pPr>
        <w:pStyle w:val="ListParagraph"/>
        <w:ind w:left="1440"/>
      </w:pPr>
    </w:p>
    <w:p w14:paraId="7B6EF9C7" w14:textId="3D9CE7CE" w:rsidR="00D47C7C" w:rsidRDefault="00D47C7C" w:rsidP="00B7449D">
      <w:pPr>
        <w:pStyle w:val="ListParagraph"/>
        <w:numPr>
          <w:ilvl w:val="1"/>
          <w:numId w:val="2"/>
        </w:numPr>
      </w:pPr>
      <w:r>
        <w:t>The player statistics exactly 2 minutes and 30 seconds into the period.</w:t>
      </w:r>
    </w:p>
    <w:p w14:paraId="4775B090" w14:textId="59B01173" w:rsidR="00D47C7C" w:rsidRDefault="00D47C7C" w:rsidP="00D47C7C">
      <w:pPr>
        <w:pStyle w:val="ListParagraph"/>
        <w:ind w:left="1440"/>
      </w:pPr>
      <w:r>
        <w:rPr>
          <w:noProof/>
        </w:rPr>
        <w:drawing>
          <wp:inline distT="0" distB="0" distL="0" distR="0" wp14:anchorId="529A59FE" wp14:editId="27D8BED2">
            <wp:extent cx="5943600" cy="2521585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D47C7C" w14:paraId="75A5A1EB" w14:textId="77777777" w:rsidTr="00D47C7C">
        <w:tc>
          <w:tcPr>
            <w:tcW w:w="9350" w:type="dxa"/>
          </w:tcPr>
          <w:p w14:paraId="3167C963" w14:textId="4B0FE874" w:rsidR="00D47C7C" w:rsidRDefault="00D47C7C" w:rsidP="00D47C7C">
            <w:pPr>
              <w:pStyle w:val="ListParagraph"/>
              <w:ind w:left="0"/>
            </w:pPr>
            <w:r>
              <w:t>CODE</w:t>
            </w:r>
          </w:p>
        </w:tc>
      </w:tr>
      <w:tr w:rsidR="00D47C7C" w14:paraId="69CD5C51" w14:textId="77777777" w:rsidTr="00D47C7C">
        <w:tc>
          <w:tcPr>
            <w:tcW w:w="9350" w:type="dxa"/>
          </w:tcPr>
          <w:p w14:paraId="193C9D2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-5.b The player statistics exactly 2 minutes and 30 from putting the data into history table</w:t>
            </w:r>
          </w:p>
          <w:p w14:paraId="45665E2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335D3D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tart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2021-10-16 05:30:58.04'</w:t>
            </w:r>
          </w:p>
          <w:p w14:paraId="430D576B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Target time is 2.5 min from start time</w:t>
            </w:r>
          </w:p>
          <w:p w14:paraId="71DF7C1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target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DATEAD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secon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150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tart_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25A75AA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04CFD8D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players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YSTEM_TIM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target_time</w:t>
            </w:r>
          </w:p>
          <w:p w14:paraId="6E41B518" w14:textId="44A7D800" w:rsidR="00D47C7C" w:rsidRDefault="00D47C7C" w:rsidP="00D47C7C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</w:tc>
      </w:tr>
    </w:tbl>
    <w:p w14:paraId="186419DE" w14:textId="337AAD75" w:rsidR="00D47C7C" w:rsidRDefault="00D47C7C" w:rsidP="00D47C7C">
      <w:pPr>
        <w:pStyle w:val="ListParagraph"/>
        <w:ind w:left="1440"/>
      </w:pPr>
    </w:p>
    <w:p w14:paraId="045D1F19" w14:textId="037EC167" w:rsidR="00D47C7C" w:rsidRDefault="00D47C7C" w:rsidP="00D47C7C">
      <w:pPr>
        <w:pStyle w:val="ListParagraph"/>
        <w:ind w:left="1440"/>
      </w:pPr>
    </w:p>
    <w:p w14:paraId="30CE2C30" w14:textId="77777777" w:rsidR="00D47C7C" w:rsidRDefault="00D47C7C" w:rsidP="00D47C7C">
      <w:pPr>
        <w:pStyle w:val="ListParagraph"/>
        <w:ind w:left="1440"/>
      </w:pPr>
    </w:p>
    <w:p w14:paraId="6B71380F" w14:textId="4774FF6E" w:rsidR="00D47C7C" w:rsidRDefault="00D47C7C" w:rsidP="00B7449D">
      <w:pPr>
        <w:pStyle w:val="ListParagraph"/>
        <w:numPr>
          <w:ilvl w:val="1"/>
          <w:numId w:val="2"/>
        </w:numPr>
      </w:pPr>
      <w:r>
        <w:lastRenderedPageBreak/>
        <w:t>The player statistics in the last minute of the period</w:t>
      </w:r>
    </w:p>
    <w:p w14:paraId="6E77FDE4" w14:textId="6286BFE9" w:rsidR="00D47C7C" w:rsidRDefault="00D47C7C" w:rsidP="00D47C7C">
      <w:pPr>
        <w:pStyle w:val="ListParagraph"/>
        <w:ind w:left="1440"/>
      </w:pPr>
      <w:r>
        <w:rPr>
          <w:noProof/>
        </w:rPr>
        <w:drawing>
          <wp:inline distT="0" distB="0" distL="0" distR="0" wp14:anchorId="667D32F2" wp14:editId="2FD7DB0C">
            <wp:extent cx="5686425" cy="3810998"/>
            <wp:effectExtent l="0" t="0" r="0" b="0"/>
            <wp:docPr id="11" name="Picture 1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0882" cy="381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1DFE" w14:textId="06FB216C" w:rsidR="00D47C7C" w:rsidRDefault="00D47C7C" w:rsidP="00D47C7C"/>
    <w:p w14:paraId="2BF1E361" w14:textId="77777777" w:rsidR="00D47C7C" w:rsidRPr="000C0AB7" w:rsidRDefault="00D47C7C" w:rsidP="00D47C7C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47C7C" w14:paraId="54018CF9" w14:textId="77777777" w:rsidTr="00D47C7C">
        <w:tc>
          <w:tcPr>
            <w:tcW w:w="9350" w:type="dxa"/>
          </w:tcPr>
          <w:p w14:paraId="7417E6E3" w14:textId="4A7FEC01" w:rsidR="00D47C7C" w:rsidRDefault="00D47C7C" w:rsidP="00D47C7C">
            <w:r>
              <w:t>CODE</w:t>
            </w:r>
          </w:p>
        </w:tc>
      </w:tr>
      <w:tr w:rsidR="00D47C7C" w14:paraId="7C096450" w14:textId="77777777" w:rsidTr="00D47C7C">
        <w:tc>
          <w:tcPr>
            <w:tcW w:w="9350" w:type="dxa"/>
          </w:tcPr>
          <w:p w14:paraId="05310F6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5.c Query for last 1 min of history</w:t>
            </w:r>
          </w:p>
          <w:p w14:paraId="462795F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7AFFDA3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start time of history entry table</w:t>
            </w:r>
          </w:p>
          <w:p w14:paraId="35A2542C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tart_history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'2021-10-16 05:30:58.04'</w:t>
            </w:r>
          </w:p>
          <w:p w14:paraId="2F83DC8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0AEDD09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Add 4 mins to start of the time and store in  between_startTime variable</w:t>
            </w:r>
          </w:p>
          <w:p w14:paraId="7F62877E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between_start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DATEAD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minut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4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tart_history_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01F4FC4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E7E6A30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- Add 5 mins to the start of time  and store in  @between_end_time variable</w:t>
            </w:r>
          </w:p>
          <w:p w14:paraId="42BC70BB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between_end_tim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atetime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DATEADD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</w:rPr>
              <w:t>minut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5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start_history_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)</w:t>
            </w:r>
          </w:p>
          <w:p w14:paraId="523D96BD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FCCC49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-- Query the last min data </w:t>
            </w:r>
          </w:p>
          <w:p w14:paraId="0D9E152B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*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bo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players </w:t>
            </w:r>
          </w:p>
          <w:p w14:paraId="049EDD54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YSTEM_TIM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BETWEE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@between_startTime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N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@between_end_time</w:t>
            </w:r>
          </w:p>
          <w:p w14:paraId="5D9D96A9" w14:textId="77777777" w:rsidR="00D47C7C" w:rsidRDefault="00D47C7C" w:rsidP="00D47C7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ORDE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player_id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ASC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hots_made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ESC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;</w:t>
            </w:r>
          </w:p>
          <w:p w14:paraId="5A8A05B2" w14:textId="01A9C59D" w:rsidR="00D47C7C" w:rsidRDefault="00D47C7C" w:rsidP="00D47C7C"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GO</w:t>
            </w:r>
          </w:p>
        </w:tc>
      </w:tr>
    </w:tbl>
    <w:p w14:paraId="6B3DD957" w14:textId="4E08354E" w:rsidR="00D47C7C" w:rsidRPr="000C0AB7" w:rsidRDefault="00D47C7C" w:rsidP="00D47C7C"/>
    <w:sectPr w:rsidR="00D47C7C" w:rsidRPr="000C0A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166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329ED"/>
    <w:multiLevelType w:val="hybridMultilevel"/>
    <w:tmpl w:val="EC82B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F69A8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DMyMTczMrYwt7BU0lEKTi0uzszPAykwrgUArmw5NywAAAA="/>
  </w:docVars>
  <w:rsids>
    <w:rsidRoot w:val="00D0414A"/>
    <w:rsid w:val="00067067"/>
    <w:rsid w:val="000C0AB7"/>
    <w:rsid w:val="00265D1D"/>
    <w:rsid w:val="00274FB8"/>
    <w:rsid w:val="002A693F"/>
    <w:rsid w:val="00314179"/>
    <w:rsid w:val="00351708"/>
    <w:rsid w:val="003B64F5"/>
    <w:rsid w:val="003C5E8E"/>
    <w:rsid w:val="0047262E"/>
    <w:rsid w:val="0049318C"/>
    <w:rsid w:val="005C1AEF"/>
    <w:rsid w:val="00703C47"/>
    <w:rsid w:val="007A1199"/>
    <w:rsid w:val="008D38D8"/>
    <w:rsid w:val="00991848"/>
    <w:rsid w:val="009A214C"/>
    <w:rsid w:val="00B7449D"/>
    <w:rsid w:val="00D0414A"/>
    <w:rsid w:val="00D47C7C"/>
    <w:rsid w:val="00E50699"/>
    <w:rsid w:val="00FC0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CFBC"/>
  <w15:chartTrackingRefBased/>
  <w15:docId w15:val="{5BF77A1C-3F39-4322-9D57-AAA3328A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A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A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4179"/>
    <w:pPr>
      <w:ind w:left="720"/>
      <w:contextualSpacing/>
    </w:pPr>
  </w:style>
  <w:style w:type="table" w:styleId="TableGrid">
    <w:name w:val="Table Grid"/>
    <w:basedOn w:val="TableNormal"/>
    <w:uiPriority w:val="39"/>
    <w:rsid w:val="00472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1</Pages>
  <Words>1081</Words>
  <Characters>616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Srihari Busam</cp:lastModifiedBy>
  <cp:revision>17</cp:revision>
  <dcterms:created xsi:type="dcterms:W3CDTF">2021-10-10T05:11:00Z</dcterms:created>
  <dcterms:modified xsi:type="dcterms:W3CDTF">2021-10-16T05:49:00Z</dcterms:modified>
</cp:coreProperties>
</file>